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079BB0" w14:textId="77777777" w:rsidR="00110E50" w:rsidRPr="00110E50" w:rsidRDefault="00110E50" w:rsidP="00E86F44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110E5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Unit </w:t>
      </w:r>
      <w:r w:rsidRPr="00110E50">
        <w:rPr>
          <w:rFonts w:eastAsiaTheme="majorEastAsia" w:cstheme="majorBidi"/>
          <w:b/>
          <w:color w:val="642D08"/>
          <w:sz w:val="40"/>
          <w:szCs w:val="32"/>
        </w:rPr>
        <w:t>Testing Configuration</w:t>
      </w:r>
    </w:p>
    <w:p w14:paraId="35EC9E0F" w14:textId="77777777" w:rsidR="00110E50" w:rsidRPr="00110E50" w:rsidRDefault="00110E50" w:rsidP="00110E50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110E50">
        <w:rPr>
          <w:sz w:val="24"/>
          <w:szCs w:val="24"/>
        </w:rPr>
        <w:t xml:space="preserve">Guide for </w:t>
      </w:r>
      <w:r w:rsidRPr="00110E50">
        <w:rPr>
          <w:noProof/>
          <w:sz w:val="24"/>
          <w:szCs w:val="24"/>
        </w:rPr>
        <w:t xml:space="preserve">installing and setting up the needed libraries and frameworks to allow local testing of JavaScript code for the </w:t>
      </w:r>
      <w:hyperlink r:id="rId8" w:history="1">
        <w:r w:rsidRPr="00110E50">
          <w:rPr>
            <w:noProof/>
            <w:color w:val="0000FF" w:themeColor="hyperlink"/>
            <w:sz w:val="24"/>
            <w:szCs w:val="24"/>
            <w:u w:val="single"/>
          </w:rPr>
          <w:t>"JavaScript Advanced" course @ SoftUni</w:t>
        </w:r>
      </w:hyperlink>
      <w:r w:rsidRPr="00110E50">
        <w:rPr>
          <w:noProof/>
          <w:color w:val="0000FF" w:themeColor="hyperlink"/>
          <w:sz w:val="24"/>
          <w:szCs w:val="24"/>
          <w:u w:val="single"/>
        </w:rPr>
        <w:t xml:space="preserve"> </w:t>
      </w:r>
      <w:r w:rsidRPr="00110E50">
        <w:rPr>
          <w:noProof/>
          <w:sz w:val="24"/>
          <w:szCs w:val="24"/>
        </w:rPr>
        <w:t>in WebStorm and Visual Studio Code.</w:t>
      </w:r>
    </w:p>
    <w:p w14:paraId="51E550CE" w14:textId="77777777" w:rsidR="00E86F44" w:rsidRPr="00110E50" w:rsidRDefault="00E86F44" w:rsidP="00E86F44">
      <w:pPr>
        <w:pStyle w:val="1"/>
        <w:rPr>
          <w:lang w:val="bg-BG"/>
        </w:rPr>
      </w:pPr>
      <w:r w:rsidRPr="00110E50">
        <w:t>Visual Studio Code Configuration</w:t>
      </w:r>
    </w:p>
    <w:p w14:paraId="41BEF7A6" w14:textId="6E908314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 and write the following </w:t>
      </w:r>
      <w:r w:rsidRPr="00110E50">
        <w:rPr>
          <w:b/>
          <w:sz w:val="24"/>
          <w:szCs w:val="24"/>
        </w:rPr>
        <w:t>commands</w:t>
      </w:r>
      <w:r w:rsidRPr="00110E50">
        <w:rPr>
          <w:sz w:val="24"/>
          <w:szCs w:val="24"/>
        </w:rPr>
        <w:t xml:space="preserve"> to </w:t>
      </w:r>
      <w:r w:rsidRPr="00110E50">
        <w:rPr>
          <w:b/>
          <w:sz w:val="24"/>
          <w:szCs w:val="24"/>
        </w:rPr>
        <w:t>install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Mocha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hai</w:t>
      </w:r>
      <w:r w:rsidRPr="00110E50">
        <w:rPr>
          <w:sz w:val="24"/>
          <w:szCs w:val="24"/>
        </w:rPr>
        <w:t>:</w:t>
      </w:r>
    </w:p>
    <w:p w14:paraId="102F1734" w14:textId="6BC14D1B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57216" behindDoc="0" locked="0" layoutInCell="1" allowOverlap="1" wp14:anchorId="1145AE74" wp14:editId="71B7F174">
            <wp:simplePos x="0" y="0"/>
            <wp:positionH relativeFrom="column">
              <wp:posOffset>118745</wp:posOffset>
            </wp:positionH>
            <wp:positionV relativeFrom="paragraph">
              <wp:posOffset>327025</wp:posOffset>
            </wp:positionV>
            <wp:extent cx="1333500" cy="255905"/>
            <wp:effectExtent l="0" t="0" r="0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499520" behindDoc="0" locked="0" layoutInCell="1" allowOverlap="1" wp14:anchorId="38D07056" wp14:editId="67E7BD77">
            <wp:simplePos x="0" y="0"/>
            <wp:positionH relativeFrom="column">
              <wp:posOffset>118745</wp:posOffset>
            </wp:positionH>
            <wp:positionV relativeFrom="paragraph">
              <wp:posOffset>34925</wp:posOffset>
            </wp:positionV>
            <wp:extent cx="1207135" cy="294640"/>
            <wp:effectExtent l="0" t="0" r="0" b="0"/>
            <wp:wrapSquare wrapText="bothSides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135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EEFC4" w14:textId="51F2D424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03296" behindDoc="0" locked="0" layoutInCell="1" allowOverlap="1" wp14:anchorId="066962FF" wp14:editId="09058F95">
            <wp:simplePos x="0" y="0"/>
            <wp:positionH relativeFrom="column">
              <wp:posOffset>-1409700</wp:posOffset>
            </wp:positionH>
            <wp:positionV relativeFrom="paragraph">
              <wp:posOffset>260350</wp:posOffset>
            </wp:positionV>
            <wp:extent cx="1783080" cy="282575"/>
            <wp:effectExtent l="0" t="0" r="0" b="0"/>
            <wp:wrapSquare wrapText="bothSides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1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197273" w14:textId="1D05CA62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36064" behindDoc="0" locked="0" layoutInCell="1" allowOverlap="1" wp14:anchorId="18717C55" wp14:editId="3A451010">
            <wp:simplePos x="0" y="0"/>
            <wp:positionH relativeFrom="column">
              <wp:posOffset>-1897380</wp:posOffset>
            </wp:positionH>
            <wp:positionV relativeFrom="paragraph">
              <wp:posOffset>214630</wp:posOffset>
            </wp:positionV>
            <wp:extent cx="1905000" cy="292100"/>
            <wp:effectExtent l="0" t="0" r="0" b="0"/>
            <wp:wrapSquare wrapText="bothSides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2CFD70" w14:textId="20D7DF25" w:rsidR="00D2797C" w:rsidRDefault="00D2797C" w:rsidP="00E86F44">
      <w:pPr>
        <w:rPr>
          <w:sz w:val="24"/>
          <w:szCs w:val="24"/>
        </w:rPr>
      </w:pPr>
    </w:p>
    <w:p w14:paraId="562F6722" w14:textId="77777777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The structure of your </w:t>
      </w:r>
      <w:r w:rsidRPr="00110E50">
        <w:rPr>
          <w:i/>
          <w:sz w:val="24"/>
          <w:szCs w:val="24"/>
        </w:rPr>
        <w:t xml:space="preserve">Unit Testing </w:t>
      </w:r>
      <w:r w:rsidRPr="00110E50">
        <w:rPr>
          <w:sz w:val="24"/>
          <w:szCs w:val="24"/>
        </w:rPr>
        <w:t>folder should look something like this:</w:t>
      </w:r>
    </w:p>
    <w:p w14:paraId="7394564B" w14:textId="7BA9A41F" w:rsidR="00E86F44" w:rsidRPr="00110E50" w:rsidRDefault="00061710" w:rsidP="00E86F44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60A21F0" wp14:editId="6BFDB16E">
            <wp:extent cx="2141220" cy="136344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977" cy="136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F7E60" w14:textId="2D7B39DC" w:rsidR="00E86F44" w:rsidRDefault="00E86F44" w:rsidP="00E86F44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In order to be able to </w:t>
      </w:r>
      <w:r w:rsidRPr="00110E50">
        <w:rPr>
          <w:b/>
          <w:sz w:val="24"/>
          <w:szCs w:val="24"/>
        </w:rPr>
        <w:t>run unit testing</w:t>
      </w:r>
      <w:r w:rsidRPr="00110E50">
        <w:rPr>
          <w:sz w:val="24"/>
          <w:szCs w:val="24"/>
        </w:rPr>
        <w:t xml:space="preserve">, you have to do some </w:t>
      </w:r>
      <w:r w:rsidRPr="00110E50">
        <w:rPr>
          <w:b/>
          <w:sz w:val="24"/>
          <w:szCs w:val="24"/>
        </w:rPr>
        <w:t>configurations</w:t>
      </w:r>
      <w:r w:rsidRPr="00110E50">
        <w:rPr>
          <w:sz w:val="24"/>
          <w:szCs w:val="24"/>
        </w:rPr>
        <w:t xml:space="preserve">. Start by clicking on </w:t>
      </w:r>
      <w:r w:rsidR="00FD3862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in the menu above and choose </w:t>
      </w:r>
      <w:r w:rsidRPr="00110E50">
        <w:rPr>
          <w:b/>
          <w:sz w:val="24"/>
          <w:szCs w:val="24"/>
        </w:rPr>
        <w:t>Open Configurations</w:t>
      </w:r>
      <w:r w:rsidRPr="00110E50">
        <w:rPr>
          <w:sz w:val="24"/>
          <w:szCs w:val="24"/>
        </w:rPr>
        <w:t xml:space="preserve">. </w:t>
      </w:r>
    </w:p>
    <w:p w14:paraId="7A933C13" w14:textId="1A70A64D" w:rsidR="00FD3862" w:rsidRDefault="00FD3862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79072" behindDoc="0" locked="0" layoutInCell="1" allowOverlap="1" wp14:anchorId="5869C29E" wp14:editId="683D818A">
            <wp:simplePos x="0" y="0"/>
            <wp:positionH relativeFrom="column">
              <wp:posOffset>522605</wp:posOffset>
            </wp:positionH>
            <wp:positionV relativeFrom="paragraph">
              <wp:posOffset>41275</wp:posOffset>
            </wp:positionV>
            <wp:extent cx="5749925" cy="2804795"/>
            <wp:effectExtent l="0" t="0" r="0" b="0"/>
            <wp:wrapSquare wrapText="bothSides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925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74931E" w14:textId="15D8D5A6" w:rsidR="00FD3862" w:rsidRDefault="00FD3862" w:rsidP="00E86F44">
      <w:pPr>
        <w:rPr>
          <w:sz w:val="24"/>
          <w:szCs w:val="24"/>
        </w:rPr>
      </w:pPr>
    </w:p>
    <w:p w14:paraId="7C3CED97" w14:textId="3FEBD222" w:rsidR="00FD3862" w:rsidRPr="00110E50" w:rsidRDefault="00FD3862" w:rsidP="00E86F44">
      <w:pPr>
        <w:rPr>
          <w:sz w:val="24"/>
          <w:szCs w:val="24"/>
          <w:lang w:val="bg-BG"/>
        </w:rPr>
      </w:pPr>
    </w:p>
    <w:p w14:paraId="795FD78D" w14:textId="72D45613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CDD42A4" w14:textId="1CA26612" w:rsidR="00E86F44" w:rsidRPr="00110E50" w:rsidRDefault="00E86F44" w:rsidP="00E86F44">
      <w:pPr>
        <w:rPr>
          <w:sz w:val="24"/>
          <w:szCs w:val="24"/>
          <w:lang w:val="bg-BG"/>
        </w:rPr>
      </w:pPr>
    </w:p>
    <w:p w14:paraId="001E7BE4" w14:textId="77777777" w:rsidR="0099533B" w:rsidRDefault="0099533B" w:rsidP="00E86F44">
      <w:pPr>
        <w:rPr>
          <w:sz w:val="24"/>
          <w:szCs w:val="24"/>
        </w:rPr>
      </w:pPr>
    </w:p>
    <w:p w14:paraId="7F5288AF" w14:textId="549AA8F5" w:rsidR="00E86F44" w:rsidRPr="00110E50" w:rsidRDefault="0099533B" w:rsidP="00E86F44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512832" behindDoc="0" locked="0" layoutInCell="1" allowOverlap="1" wp14:anchorId="0AF16F49" wp14:editId="4BA28107">
            <wp:simplePos x="0" y="0"/>
            <wp:positionH relativeFrom="column">
              <wp:posOffset>-10795</wp:posOffset>
            </wp:positionH>
            <wp:positionV relativeFrom="paragraph">
              <wp:posOffset>-116840</wp:posOffset>
            </wp:positionV>
            <wp:extent cx="6626225" cy="2586990"/>
            <wp:effectExtent l="19050" t="19050" r="3175" b="381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86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110E50">
        <w:rPr>
          <w:noProof/>
          <w:lang w:val="bg-BG" w:eastAsia="bg-BG"/>
        </w:rPr>
        <w:drawing>
          <wp:anchor distT="0" distB="0" distL="114300" distR="114300" simplePos="0" relativeHeight="251742208" behindDoc="0" locked="0" layoutInCell="1" allowOverlap="1" wp14:anchorId="4213E58E" wp14:editId="42F55F4C">
            <wp:simplePos x="0" y="0"/>
            <wp:positionH relativeFrom="column">
              <wp:posOffset>16510</wp:posOffset>
            </wp:positionH>
            <wp:positionV relativeFrom="paragraph">
              <wp:posOffset>2786380</wp:posOffset>
            </wp:positionV>
            <wp:extent cx="6626225" cy="3350895"/>
            <wp:effectExtent l="19050" t="19050" r="3175" b="190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0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E86F44" w:rsidRPr="00110E50">
        <w:rPr>
          <w:sz w:val="24"/>
          <w:szCs w:val="24"/>
        </w:rPr>
        <w:t xml:space="preserve">This will add a mocha configuration in </w:t>
      </w:r>
      <w:r w:rsidR="00E86F44" w:rsidRPr="00110E50">
        <w:rPr>
          <w:b/>
          <w:sz w:val="24"/>
          <w:szCs w:val="24"/>
        </w:rPr>
        <w:t>launch.json</w:t>
      </w:r>
      <w:r w:rsidR="00E86F44" w:rsidRPr="00110E50">
        <w:rPr>
          <w:sz w:val="24"/>
          <w:szCs w:val="24"/>
        </w:rPr>
        <w:t xml:space="preserve"> and you should change the code to match the following:</w:t>
      </w:r>
    </w:p>
    <w:p w14:paraId="25D9464A" w14:textId="4157B539" w:rsidR="00E86F44" w:rsidRPr="00110E50" w:rsidRDefault="00E86F44" w:rsidP="00E86F44">
      <w:pPr>
        <w:rPr>
          <w:noProof/>
          <w:sz w:val="24"/>
          <w:szCs w:val="24"/>
          <w:lang w:val="bg-BG"/>
        </w:rPr>
      </w:pPr>
    </w:p>
    <w:p w14:paraId="559F0BFB" w14:textId="71BAF1C1" w:rsidR="00E86F44" w:rsidRPr="00110E50" w:rsidRDefault="0099533B" w:rsidP="0099533B">
      <w:pPr>
        <w:rPr>
          <w:noProof/>
          <w:lang w:val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752448" behindDoc="0" locked="0" layoutInCell="1" allowOverlap="1" wp14:anchorId="25D3D49C" wp14:editId="615788EB">
            <wp:simplePos x="0" y="0"/>
            <wp:positionH relativeFrom="column">
              <wp:posOffset>740410</wp:posOffset>
            </wp:positionH>
            <wp:positionV relativeFrom="paragraph">
              <wp:posOffset>334645</wp:posOffset>
            </wp:positionV>
            <wp:extent cx="4739640" cy="2560955"/>
            <wp:effectExtent l="0" t="0" r="0" b="0"/>
            <wp:wrapTopAndBottom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creenshot_1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n click on </w:t>
      </w:r>
      <w:r>
        <w:rPr>
          <w:b/>
          <w:noProof/>
          <w:sz w:val="24"/>
          <w:szCs w:val="24"/>
        </w:rPr>
        <w:t>Run</w:t>
      </w:r>
      <w:r w:rsidR="00E86F44" w:rsidRPr="00110E50">
        <w:rPr>
          <w:noProof/>
          <w:sz w:val="24"/>
          <w:szCs w:val="24"/>
        </w:rPr>
        <w:t xml:space="preserve"> and choose </w:t>
      </w:r>
      <w:r w:rsidR="00E86F44" w:rsidRPr="00110E50">
        <w:rPr>
          <w:b/>
          <w:noProof/>
          <w:sz w:val="24"/>
          <w:szCs w:val="24"/>
        </w:rPr>
        <w:t>Start Debugging</w:t>
      </w:r>
      <w:r w:rsidR="00E86F44" w:rsidRPr="00110E50">
        <w:rPr>
          <w:noProof/>
          <w:sz w:val="24"/>
          <w:szCs w:val="24"/>
        </w:rPr>
        <w:t>.</w:t>
      </w:r>
      <w:r w:rsidR="00E86F44" w:rsidRPr="00110E50">
        <w:rPr>
          <w:noProof/>
        </w:rPr>
        <w:t xml:space="preserve"> </w:t>
      </w:r>
    </w:p>
    <w:p w14:paraId="519B7918" w14:textId="4B4A47C0" w:rsidR="00E86F44" w:rsidRPr="00110E50" w:rsidRDefault="00B35DDC" w:rsidP="00E86F44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  <w:lang w:val="bg-BG" w:eastAsia="bg-BG"/>
        </w:rPr>
        <w:lastRenderedPageBreak/>
        <w:drawing>
          <wp:anchor distT="0" distB="0" distL="114300" distR="114300" simplePos="0" relativeHeight="251828224" behindDoc="0" locked="0" layoutInCell="1" allowOverlap="1" wp14:anchorId="1CBE10AE" wp14:editId="3647A37A">
            <wp:simplePos x="0" y="0"/>
            <wp:positionH relativeFrom="column">
              <wp:posOffset>3582670</wp:posOffset>
            </wp:positionH>
            <wp:positionV relativeFrom="paragraph">
              <wp:posOffset>2341245</wp:posOffset>
            </wp:positionV>
            <wp:extent cx="3407410" cy="2164080"/>
            <wp:effectExtent l="19050" t="19050" r="2540" b="7620"/>
            <wp:wrapTopAndBottom/>
            <wp:docPr id="61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748"/>
                    <a:stretch/>
                  </pic:blipFill>
                  <pic:spPr bwMode="auto">
                    <a:xfrm>
                      <a:off x="0" y="0"/>
                      <a:ext cx="3407410" cy="21640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572224" behindDoc="0" locked="0" layoutInCell="1" allowOverlap="1" wp14:anchorId="0785FF14" wp14:editId="0DFCA1F9">
            <wp:simplePos x="0" y="0"/>
            <wp:positionH relativeFrom="column">
              <wp:posOffset>-182880</wp:posOffset>
            </wp:positionH>
            <wp:positionV relativeFrom="paragraph">
              <wp:posOffset>2106930</wp:posOffset>
            </wp:positionV>
            <wp:extent cx="3712845" cy="2773680"/>
            <wp:effectExtent l="19050" t="19050" r="1905" b="7620"/>
            <wp:wrapTopAndBottom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2"/>
                    <a:stretch/>
                  </pic:blipFill>
                  <pic:spPr bwMode="auto">
                    <a:xfrm>
                      <a:off x="0" y="0"/>
                      <a:ext cx="3712845" cy="27736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847680" behindDoc="0" locked="0" layoutInCell="1" allowOverlap="1" wp14:anchorId="6750C49E" wp14:editId="669750B4">
            <wp:simplePos x="0" y="0"/>
            <wp:positionH relativeFrom="column">
              <wp:posOffset>1429385</wp:posOffset>
            </wp:positionH>
            <wp:positionV relativeFrom="paragraph">
              <wp:posOffset>607060</wp:posOffset>
            </wp:positionV>
            <wp:extent cx="2900045" cy="1155700"/>
            <wp:effectExtent l="57150" t="57150" r="90805" b="101600"/>
            <wp:wrapTopAndBottom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0045" cy="11557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 following window will show up. Select </w:t>
      </w:r>
      <w:r>
        <w:rPr>
          <w:b/>
          <w:noProof/>
          <w:sz w:val="24"/>
          <w:szCs w:val="24"/>
        </w:rPr>
        <w:t>Mocha</w:t>
      </w:r>
      <w:r w:rsidR="00E86F44" w:rsidRPr="00110E50">
        <w:rPr>
          <w:b/>
          <w:noProof/>
          <w:sz w:val="24"/>
          <w:szCs w:val="24"/>
        </w:rPr>
        <w:t xml:space="preserve"> Tests</w:t>
      </w:r>
      <w:r w:rsidR="00E86F44" w:rsidRPr="00110E50">
        <w:rPr>
          <w:noProof/>
          <w:sz w:val="24"/>
          <w:szCs w:val="24"/>
        </w:rPr>
        <w:t xml:space="preserve"> for </w:t>
      </w:r>
      <w:r w:rsidR="00E86F44" w:rsidRPr="00110E50">
        <w:rPr>
          <w:b/>
          <w:noProof/>
          <w:sz w:val="24"/>
          <w:szCs w:val="24"/>
        </w:rPr>
        <w:t>configuration</w:t>
      </w:r>
      <w:r w:rsidR="00E86F44" w:rsidRPr="00110E50">
        <w:rPr>
          <w:noProof/>
          <w:sz w:val="24"/>
          <w:szCs w:val="24"/>
        </w:rPr>
        <w:t xml:space="preserve">. Now you should be able to make unit tests in VS Code. </w:t>
      </w:r>
      <w:r w:rsidR="00E86F44" w:rsidRPr="00110E50">
        <w:rPr>
          <w:noProof/>
          <w:sz w:val="24"/>
          <w:szCs w:val="24"/>
        </w:rPr>
        <w:sym w:font="Wingdings" w:char="F04A"/>
      </w:r>
      <w:r w:rsidR="00E86F44" w:rsidRPr="00110E50">
        <w:rPr>
          <w:noProof/>
          <w:sz w:val="24"/>
          <w:szCs w:val="24"/>
        </w:rPr>
        <w:t xml:space="preserve"> </w:t>
      </w:r>
    </w:p>
    <w:p w14:paraId="5481708C" w14:textId="4CE10A7F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B6957B9" w14:textId="32C22E8B" w:rsidR="00E86F44" w:rsidRPr="00E86F44" w:rsidRDefault="00E86F44" w:rsidP="00E86F44">
      <w:pPr>
        <w:rPr>
          <w:noProof/>
          <w:lang w:val="bg-BG"/>
        </w:rPr>
      </w:pPr>
      <w:r w:rsidRPr="00110E50">
        <w:rPr>
          <w:sz w:val="24"/>
          <w:szCs w:val="24"/>
        </w:rPr>
        <w:t xml:space="preserve">This is a </w:t>
      </w:r>
      <w:r w:rsidRPr="00110E50">
        <w:rPr>
          <w:b/>
          <w:sz w:val="24"/>
          <w:szCs w:val="24"/>
        </w:rPr>
        <w:t>sample structure</w:t>
      </w:r>
      <w:r w:rsidRPr="00110E50">
        <w:rPr>
          <w:sz w:val="24"/>
          <w:szCs w:val="24"/>
        </w:rPr>
        <w:t xml:space="preserve"> of what </w:t>
      </w:r>
      <w:r w:rsidRPr="00110E50">
        <w:rPr>
          <w:b/>
          <w:sz w:val="24"/>
          <w:szCs w:val="24"/>
        </w:rPr>
        <w:t>testing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groups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lasses</w:t>
      </w:r>
      <w:r w:rsidRPr="00110E50">
        <w:rPr>
          <w:sz w:val="24"/>
          <w:szCs w:val="24"/>
        </w:rPr>
        <w:t xml:space="preserve"> should look like. </w:t>
      </w:r>
      <w:r w:rsidR="00B35DDC" w:rsidRPr="00110E50">
        <w:rPr>
          <w:sz w:val="24"/>
          <w:szCs w:val="24"/>
        </w:rPr>
        <w:t>Don’t</w:t>
      </w:r>
      <w:r w:rsidRPr="00110E50">
        <w:rPr>
          <w:sz w:val="24"/>
          <w:szCs w:val="24"/>
        </w:rPr>
        <w:t xml:space="preserve"> forget to </w:t>
      </w:r>
      <w:r w:rsidRPr="00110E50">
        <w:rPr>
          <w:b/>
          <w:sz w:val="24"/>
          <w:szCs w:val="24"/>
        </w:rPr>
        <w:t>require chai</w:t>
      </w:r>
      <w:r w:rsidRPr="00110E50">
        <w:rPr>
          <w:sz w:val="24"/>
          <w:szCs w:val="24"/>
        </w:rPr>
        <w:t xml:space="preserve"> in the </w:t>
      </w:r>
      <w:r w:rsidRPr="00110E50">
        <w:rPr>
          <w:noProof/>
          <w:sz w:val="24"/>
          <w:szCs w:val="24"/>
        </w:rPr>
        <w:t xml:space="preserve">JavaScript </w:t>
      </w:r>
      <w:r w:rsidRPr="00110E50">
        <w:rPr>
          <w:sz w:val="24"/>
          <w:szCs w:val="24"/>
        </w:rPr>
        <w:t>file.</w:t>
      </w:r>
      <w:r w:rsidRPr="00110E50">
        <w:rPr>
          <w:noProof/>
        </w:rPr>
        <w:t xml:space="preserve"> </w:t>
      </w:r>
    </w:p>
    <w:p w14:paraId="5178673C" w14:textId="7EC79FCC" w:rsidR="00110E50" w:rsidRPr="00110E50" w:rsidRDefault="00110E50" w:rsidP="00110E50">
      <w:pPr>
        <w:pStyle w:val="1"/>
        <w:rPr>
          <w:lang w:val="bg-BG"/>
        </w:rPr>
      </w:pPr>
      <w:r w:rsidRPr="00110E50">
        <w:rPr>
          <w:noProof/>
        </w:rPr>
        <w:t xml:space="preserve">WebStorm </w:t>
      </w:r>
      <w:r w:rsidRPr="00110E50">
        <w:t>Configuration</w:t>
      </w:r>
    </w:p>
    <w:p w14:paraId="131D5512" w14:textId="18985A20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</w:t>
      </w:r>
      <w:r w:rsidRPr="00110E50">
        <w:rPr>
          <w:b/>
          <w:noProof/>
          <w:sz w:val="24"/>
          <w:szCs w:val="24"/>
        </w:rPr>
        <w:t>WebStorm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>and type in the following command:</w:t>
      </w:r>
    </w:p>
    <w:p w14:paraId="67555912" w14:textId="0DE7BB7C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0F63438F" wp14:editId="16EC849A">
            <wp:extent cx="2270760" cy="28963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8458" cy="29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6F6F5" w14:textId="0031F19F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From the menu above, select </w:t>
      </w:r>
      <w:r w:rsidRPr="00110E50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Edit Configurations</w:t>
      </w:r>
      <w:r w:rsidRPr="00110E50">
        <w:rPr>
          <w:sz w:val="24"/>
          <w:szCs w:val="24"/>
        </w:rPr>
        <w:t xml:space="preserve">. In order to </w:t>
      </w:r>
      <w:r w:rsidRPr="00110E50">
        <w:rPr>
          <w:b/>
          <w:sz w:val="24"/>
          <w:szCs w:val="24"/>
        </w:rPr>
        <w:t>add new configuration</w:t>
      </w:r>
      <w:r w:rsidRPr="00110E50">
        <w:rPr>
          <w:sz w:val="24"/>
          <w:szCs w:val="24"/>
        </w:rPr>
        <w:t xml:space="preserve">, click on the green plus and select </w:t>
      </w:r>
      <w:r w:rsidRPr="00110E50">
        <w:rPr>
          <w:b/>
          <w:sz w:val="24"/>
          <w:szCs w:val="24"/>
        </w:rPr>
        <w:t xml:space="preserve">Mocha </w:t>
      </w:r>
      <w:r w:rsidRPr="00110E50">
        <w:rPr>
          <w:sz w:val="24"/>
          <w:szCs w:val="24"/>
        </w:rPr>
        <w:t>from the dropdown menu.</w:t>
      </w:r>
    </w:p>
    <w:p w14:paraId="4D7CF2AA" w14:textId="77777777" w:rsidR="00110E50" w:rsidRPr="00110E50" w:rsidRDefault="00110E50" w:rsidP="00110E50">
      <w:pPr>
        <w:jc w:val="center"/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6495BF53" wp14:editId="5FD9BE86">
            <wp:extent cx="6626225" cy="4636770"/>
            <wp:effectExtent l="19050" t="19050" r="222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/>
                    <a:srcRect t="976"/>
                    <a:stretch/>
                  </pic:blipFill>
                  <pic:spPr bwMode="auto">
                    <a:xfrm>
                      <a:off x="0" y="0"/>
                      <a:ext cx="6626225" cy="46367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63F8B" w14:textId="77777777" w:rsidR="00110E50" w:rsidRPr="00110E50" w:rsidRDefault="00110E50" w:rsidP="00110E50">
      <w:pPr>
        <w:rPr>
          <w:sz w:val="24"/>
          <w:szCs w:val="24"/>
          <w:lang w:val="bg-BG"/>
        </w:rPr>
      </w:pPr>
    </w:p>
    <w:p w14:paraId="4C70A4E4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After that, you will have to choose a </w:t>
      </w:r>
      <w:r w:rsidRPr="00110E50">
        <w:rPr>
          <w:b/>
          <w:sz w:val="24"/>
          <w:szCs w:val="24"/>
        </w:rPr>
        <w:t>name</w:t>
      </w:r>
      <w:r w:rsidRPr="00110E50">
        <w:rPr>
          <w:sz w:val="24"/>
          <w:szCs w:val="24"/>
        </w:rPr>
        <w:t xml:space="preserve"> for your configuration. A </w:t>
      </w:r>
      <w:r w:rsidRPr="00110E50">
        <w:rPr>
          <w:b/>
          <w:sz w:val="24"/>
          <w:szCs w:val="24"/>
        </w:rPr>
        <w:t>good example</w:t>
      </w:r>
      <w:r w:rsidRPr="00110E50">
        <w:rPr>
          <w:sz w:val="24"/>
          <w:szCs w:val="24"/>
        </w:rPr>
        <w:t xml:space="preserve"> of one would be "</w:t>
      </w:r>
      <w:r w:rsidRPr="00110E50">
        <w:rPr>
          <w:b/>
          <w:sz w:val="24"/>
          <w:szCs w:val="24"/>
        </w:rPr>
        <w:t>Mocha Tests</w:t>
      </w:r>
      <w:r w:rsidRPr="00110E50">
        <w:rPr>
          <w:sz w:val="24"/>
          <w:szCs w:val="24"/>
        </w:rPr>
        <w:t xml:space="preserve">". For </w:t>
      </w:r>
      <w:r w:rsidRPr="00110E50">
        <w:rPr>
          <w:b/>
          <w:sz w:val="24"/>
          <w:szCs w:val="24"/>
        </w:rPr>
        <w:t>Node interpreter</w:t>
      </w:r>
      <w:r w:rsidRPr="00110E50">
        <w:rPr>
          <w:sz w:val="24"/>
          <w:szCs w:val="24"/>
        </w:rPr>
        <w:t xml:space="preserve">, choose the </w:t>
      </w:r>
      <w:r w:rsidRPr="00110E50">
        <w:rPr>
          <w:b/>
          <w:sz w:val="24"/>
          <w:szCs w:val="24"/>
        </w:rPr>
        <w:t>directory</w:t>
      </w:r>
      <w:r w:rsidRPr="00110E50">
        <w:rPr>
          <w:sz w:val="24"/>
          <w:szCs w:val="24"/>
        </w:rPr>
        <w:t xml:space="preserve"> in which </w:t>
      </w:r>
      <w:r w:rsidRPr="00110E50">
        <w:rPr>
          <w:b/>
          <w:sz w:val="24"/>
          <w:szCs w:val="24"/>
        </w:rPr>
        <w:t>node</w:t>
      </w:r>
      <w:r w:rsidRPr="00110E50">
        <w:rPr>
          <w:sz w:val="24"/>
          <w:szCs w:val="24"/>
        </w:rPr>
        <w:t xml:space="preserve"> has been </w:t>
      </w:r>
      <w:r w:rsidRPr="00110E50">
        <w:rPr>
          <w:b/>
          <w:sz w:val="24"/>
          <w:szCs w:val="24"/>
        </w:rPr>
        <w:t>installed</w:t>
      </w:r>
      <w:r w:rsidRPr="00110E50">
        <w:rPr>
          <w:sz w:val="24"/>
          <w:szCs w:val="24"/>
        </w:rPr>
        <w:t xml:space="preserve">. The </w:t>
      </w:r>
      <w:r w:rsidRPr="00110E50">
        <w:rPr>
          <w:b/>
          <w:sz w:val="24"/>
          <w:szCs w:val="24"/>
        </w:rPr>
        <w:t>Working directory</w:t>
      </w:r>
      <w:r w:rsidRPr="00110E50">
        <w:rPr>
          <w:sz w:val="24"/>
          <w:szCs w:val="24"/>
        </w:rPr>
        <w:t xml:space="preserve"> should be your </w:t>
      </w:r>
      <w:r w:rsidRPr="00110E50">
        <w:rPr>
          <w:b/>
          <w:sz w:val="24"/>
          <w:szCs w:val="24"/>
        </w:rPr>
        <w:t>current</w:t>
      </w:r>
      <w:r w:rsidRPr="00110E50">
        <w:rPr>
          <w:sz w:val="24"/>
          <w:szCs w:val="24"/>
        </w:rPr>
        <w:t xml:space="preserve"> working directory and for </w:t>
      </w:r>
      <w:r w:rsidRPr="00110E50">
        <w:rPr>
          <w:b/>
          <w:sz w:val="24"/>
          <w:szCs w:val="24"/>
        </w:rPr>
        <w:t xml:space="preserve">Mocha </w:t>
      </w:r>
      <w:proofErr w:type="gramStart"/>
      <w:r w:rsidRPr="00110E50">
        <w:rPr>
          <w:b/>
          <w:sz w:val="24"/>
          <w:szCs w:val="24"/>
        </w:rPr>
        <w:t>package</w:t>
      </w:r>
      <w:proofErr w:type="gramEnd"/>
      <w:r w:rsidRPr="00110E50">
        <w:rPr>
          <w:sz w:val="24"/>
          <w:szCs w:val="24"/>
        </w:rPr>
        <w:t xml:space="preserve"> you should select the directory in which Mocha has been installed.</w:t>
      </w:r>
    </w:p>
    <w:p w14:paraId="1872A02A" w14:textId="77777777" w:rsidR="00110E50" w:rsidRPr="00110E50" w:rsidRDefault="00110E50" w:rsidP="00110E50">
      <w:pPr>
        <w:jc w:val="center"/>
        <w:rPr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3F6EFFAF" wp14:editId="2053B0B9">
            <wp:extent cx="5673240" cy="4838700"/>
            <wp:effectExtent l="19050" t="19050" r="2286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8774" cy="48434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71CDD" w14:textId="77777777" w:rsidR="00110E50" w:rsidRPr="00110E50" w:rsidRDefault="00110E50" w:rsidP="00110E50">
      <w:pPr>
        <w:rPr>
          <w:sz w:val="24"/>
          <w:szCs w:val="24"/>
          <w:lang w:val="bg-BG"/>
        </w:rPr>
      </w:pPr>
      <w:bookmarkStart w:id="0" w:name="_GoBack"/>
      <w:r w:rsidRPr="00110E50">
        <w:rPr>
          <w:sz w:val="24"/>
          <w:szCs w:val="24"/>
        </w:rPr>
        <w:t>Now that you have set up the new configuration, it is time to get the "</w:t>
      </w:r>
      <w:r w:rsidRPr="00110E50">
        <w:rPr>
          <w:b/>
          <w:sz w:val="24"/>
          <w:szCs w:val="24"/>
        </w:rPr>
        <w:t>auto complete</w:t>
      </w:r>
      <w:r w:rsidRPr="00110E50">
        <w:rPr>
          <w:sz w:val="24"/>
          <w:szCs w:val="24"/>
        </w:rPr>
        <w:t>" and "</w:t>
      </w:r>
      <w:r w:rsidRPr="00110E50">
        <w:rPr>
          <w:b/>
          <w:sz w:val="24"/>
          <w:szCs w:val="24"/>
        </w:rPr>
        <w:t>syntax checks</w:t>
      </w:r>
      <w:r w:rsidRPr="00110E50">
        <w:rPr>
          <w:sz w:val="24"/>
          <w:szCs w:val="24"/>
        </w:rPr>
        <w:t xml:space="preserve">" working for Mocha and Chai. To do that, you must add them as </w:t>
      </w:r>
      <w:r w:rsidRPr="00110E50">
        <w:rPr>
          <w:b/>
          <w:sz w:val="24"/>
          <w:szCs w:val="24"/>
        </w:rPr>
        <w:t>libraries</w:t>
      </w:r>
      <w:r w:rsidRPr="00110E50">
        <w:rPr>
          <w:sz w:val="24"/>
          <w:szCs w:val="24"/>
        </w:rPr>
        <w:t xml:space="preserve"> in </w:t>
      </w:r>
      <w:r w:rsidRPr="00110E50">
        <w:rPr>
          <w:noProof/>
          <w:sz w:val="24"/>
          <w:szCs w:val="24"/>
        </w:rPr>
        <w:t>WebStorm</w:t>
      </w:r>
      <w:r w:rsidRPr="00110E50">
        <w:rPr>
          <w:sz w:val="24"/>
          <w:szCs w:val="24"/>
        </w:rPr>
        <w:t xml:space="preserve">. </w:t>
      </w:r>
    </w:p>
    <w:p w14:paraId="749B0733" w14:textId="77777777" w:rsidR="00110E50" w:rsidRPr="00110E50" w:rsidRDefault="00110E50" w:rsidP="00110E50">
      <w:pPr>
        <w:rPr>
          <w:b/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Go to </w:t>
      </w:r>
      <w:r w:rsidRPr="00110E50">
        <w:rPr>
          <w:b/>
          <w:sz w:val="24"/>
          <w:szCs w:val="24"/>
        </w:rPr>
        <w:t xml:space="preserve">File </w:t>
      </w:r>
      <w:r w:rsidRPr="00110E50">
        <w:rPr>
          <w:sz w:val="24"/>
          <w:szCs w:val="24"/>
        </w:rPr>
        <w:t>and select</w:t>
      </w:r>
      <w:r w:rsidRPr="00110E50">
        <w:rPr>
          <w:b/>
          <w:sz w:val="24"/>
          <w:szCs w:val="24"/>
        </w:rPr>
        <w:t xml:space="preserve"> Settings</w:t>
      </w:r>
      <w:r w:rsidRPr="00110E50">
        <w:rPr>
          <w:sz w:val="24"/>
          <w:szCs w:val="24"/>
        </w:rPr>
        <w:t xml:space="preserve">. Then click on </w:t>
      </w:r>
      <w:r w:rsidRPr="00110E50">
        <w:rPr>
          <w:b/>
          <w:sz w:val="24"/>
          <w:szCs w:val="24"/>
        </w:rPr>
        <w:t>Languages &amp; Frameworks</w:t>
      </w:r>
      <w:r w:rsidRPr="00110E50">
        <w:rPr>
          <w:sz w:val="24"/>
          <w:szCs w:val="24"/>
        </w:rPr>
        <w:t xml:space="preserve">, go to the </w:t>
      </w:r>
      <w:r w:rsidRPr="00110E50">
        <w:rPr>
          <w:b/>
          <w:noProof/>
          <w:sz w:val="24"/>
          <w:szCs w:val="24"/>
        </w:rPr>
        <w:t>JavaScript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 xml:space="preserve">menu and select </w:t>
      </w:r>
      <w:r w:rsidRPr="00110E50">
        <w:rPr>
          <w:b/>
          <w:sz w:val="24"/>
          <w:szCs w:val="24"/>
        </w:rPr>
        <w:t>Libraries</w:t>
      </w:r>
      <w:r w:rsidRPr="00110E50">
        <w:rPr>
          <w:sz w:val="24"/>
          <w:szCs w:val="24"/>
        </w:rPr>
        <w:t>.</w:t>
      </w:r>
    </w:p>
    <w:bookmarkEnd w:id="0"/>
    <w:p w14:paraId="7A702337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45AF5C02" wp14:editId="73699868">
            <wp:extent cx="1531620" cy="1778237"/>
            <wp:effectExtent l="19050" t="19050" r="1143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9634" cy="17875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  <w:lang w:val="bg-BG" w:eastAsia="bg-BG"/>
        </w:rPr>
        <w:drawing>
          <wp:inline distT="0" distB="0" distL="0" distR="0" wp14:anchorId="3508CC43" wp14:editId="2D90F132">
            <wp:extent cx="4787046" cy="1760220"/>
            <wp:effectExtent l="19050" t="19050" r="13970" b="114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283" cy="176692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3EBBE" w14:textId="77777777" w:rsidR="00110E50" w:rsidRPr="00110E50" w:rsidRDefault="00110E50" w:rsidP="00110E50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t xml:space="preserve">In order to run Mocha,  you must create a </w:t>
      </w:r>
      <w:r w:rsidRPr="00110E50">
        <w:rPr>
          <w:b/>
          <w:noProof/>
          <w:sz w:val="24"/>
          <w:szCs w:val="24"/>
        </w:rPr>
        <w:t>new folder</w:t>
      </w:r>
      <w:r w:rsidRPr="00110E50">
        <w:rPr>
          <w:noProof/>
          <w:sz w:val="24"/>
          <w:szCs w:val="24"/>
        </w:rPr>
        <w:t xml:space="preserve"> (for example, it could be called </w:t>
      </w:r>
      <w:r w:rsidRPr="00110E50">
        <w:rPr>
          <w:i/>
          <w:noProof/>
          <w:sz w:val="24"/>
          <w:szCs w:val="24"/>
        </w:rPr>
        <w:t>test</w:t>
      </w:r>
      <w:r w:rsidRPr="00110E50">
        <w:rPr>
          <w:noProof/>
          <w:sz w:val="24"/>
          <w:szCs w:val="24"/>
        </w:rPr>
        <w:t xml:space="preserve">) in your JS project.  After that, you must </w:t>
      </w:r>
      <w:r w:rsidRPr="00110E50">
        <w:rPr>
          <w:b/>
          <w:noProof/>
          <w:sz w:val="24"/>
          <w:szCs w:val="24"/>
        </w:rPr>
        <w:t>put your test code</w:t>
      </w:r>
      <w:r w:rsidRPr="00110E50">
        <w:rPr>
          <w:noProof/>
          <w:sz w:val="24"/>
          <w:szCs w:val="24"/>
        </w:rPr>
        <w:t xml:space="preserve"> in the folder you have just created. Provided you have named your folder </w:t>
      </w:r>
      <w:r w:rsidRPr="00110E50">
        <w:rPr>
          <w:i/>
          <w:noProof/>
          <w:sz w:val="24"/>
          <w:szCs w:val="24"/>
        </w:rPr>
        <w:t>test</w:t>
      </w:r>
      <w:r w:rsidRPr="00110E50">
        <w:rPr>
          <w:noProof/>
          <w:sz w:val="24"/>
          <w:szCs w:val="24"/>
        </w:rPr>
        <w:t xml:space="preserve">, your directory should look like this: </w:t>
      </w:r>
      <w:r w:rsidRPr="00110E50">
        <w:rPr>
          <w:i/>
          <w:noProof/>
          <w:sz w:val="24"/>
          <w:szCs w:val="24"/>
        </w:rPr>
        <w:t>test/{test-group-name}.js</w:t>
      </w:r>
      <w:r w:rsidRPr="00110E50">
        <w:rPr>
          <w:noProof/>
          <w:sz w:val="24"/>
          <w:szCs w:val="24"/>
        </w:rPr>
        <w:t xml:space="preserve">. Then run </w:t>
      </w:r>
      <w:r w:rsidRPr="00110E50">
        <w:rPr>
          <w:b/>
          <w:noProof/>
          <w:sz w:val="24"/>
          <w:szCs w:val="24"/>
        </w:rPr>
        <w:t xml:space="preserve">Mocha </w:t>
      </w:r>
      <w:r w:rsidRPr="00110E50">
        <w:rPr>
          <w:noProof/>
          <w:sz w:val="24"/>
          <w:szCs w:val="24"/>
        </w:rPr>
        <w:t xml:space="preserve">from the </w:t>
      </w:r>
      <w:r w:rsidRPr="00110E50">
        <w:rPr>
          <w:b/>
          <w:noProof/>
          <w:sz w:val="24"/>
          <w:szCs w:val="24"/>
        </w:rPr>
        <w:t>console</w:t>
      </w:r>
      <w:r w:rsidRPr="00110E50">
        <w:rPr>
          <w:noProof/>
          <w:sz w:val="24"/>
          <w:szCs w:val="24"/>
        </w:rPr>
        <w:t>.</w:t>
      </w:r>
    </w:p>
    <w:p w14:paraId="2077AE1E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2C81D040" wp14:editId="0B1EECDD">
            <wp:extent cx="3868079" cy="952500"/>
            <wp:effectExtent l="19050" t="19050" r="1841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8201" cy="97961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  <w:sz w:val="24"/>
          <w:szCs w:val="24"/>
          <w:lang w:val="bg-BG" w:eastAsia="bg-BG"/>
        </w:rPr>
        <w:drawing>
          <wp:inline distT="0" distB="0" distL="0" distR="0" wp14:anchorId="3C7183F2" wp14:editId="69DFB473">
            <wp:extent cx="2620001" cy="1783080"/>
            <wp:effectExtent l="19050" t="19050" r="28575" b="26670"/>
            <wp:docPr id="2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 rotWithShape="1">
                    <a:blip r:embed="rId27" cstate="print"/>
                    <a:srcRect r="5109"/>
                    <a:stretch/>
                  </pic:blipFill>
                  <pic:spPr>
                    <a:xfrm>
                      <a:off x="0" y="0"/>
                      <a:ext cx="2646634" cy="180120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F836D" w14:textId="77777777" w:rsidR="00110E50" w:rsidRPr="00110E50" w:rsidRDefault="00110E50" w:rsidP="00110E50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t>Here is what a sample project should look like with a source code to be tested:</w:t>
      </w:r>
    </w:p>
    <w:p w14:paraId="2D41ADDD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461AA24D" wp14:editId="06D14DDA">
            <wp:extent cx="6626225" cy="3031490"/>
            <wp:effectExtent l="19050" t="19050" r="22225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B7B2C7" w14:textId="77777777" w:rsidR="00110E50" w:rsidRPr="00110E50" w:rsidRDefault="00110E50" w:rsidP="00110E50">
      <w:pPr>
        <w:rPr>
          <w:sz w:val="24"/>
          <w:szCs w:val="24"/>
          <w:lang w:val="bg-BG"/>
        </w:rPr>
      </w:pPr>
      <w:proofErr w:type="gramStart"/>
      <w:r w:rsidRPr="00110E50">
        <w:rPr>
          <w:sz w:val="24"/>
          <w:szCs w:val="24"/>
        </w:rPr>
        <w:t>And</w:t>
      </w:r>
      <w:proofErr w:type="gramEnd"/>
      <w:r w:rsidRPr="00110E50">
        <w:rPr>
          <w:sz w:val="24"/>
          <w:szCs w:val="24"/>
        </w:rPr>
        <w:t xml:space="preserve"> here is a simple example of how testing of the function above should be done:</w:t>
      </w:r>
    </w:p>
    <w:p w14:paraId="61525EAC" w14:textId="51347E30" w:rsid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26A44A8F" wp14:editId="07CD29CB">
            <wp:extent cx="6626225" cy="2957830"/>
            <wp:effectExtent l="19050" t="19050" r="22225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78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9D7DE" w14:textId="11AA6292" w:rsidR="00251BB1" w:rsidRDefault="00251BB1" w:rsidP="00251BB1">
      <w:pPr>
        <w:pStyle w:val="1"/>
      </w:pPr>
      <w:r>
        <w:lastRenderedPageBreak/>
        <w:t>Example</w:t>
      </w:r>
    </w:p>
    <w:p w14:paraId="50942ED1" w14:textId="6D8FB722" w:rsidR="00A73D73" w:rsidRPr="00A73D73" w:rsidRDefault="00C670EB" w:rsidP="00A73D73">
      <w:r>
        <w:rPr>
          <w:noProof/>
          <w:lang w:val="bg-BG" w:eastAsia="bg-BG"/>
        </w:rPr>
        <w:drawing>
          <wp:inline distT="0" distB="0" distL="0" distR="0" wp14:anchorId="6B16C555" wp14:editId="6C9364D2">
            <wp:extent cx="4533900" cy="29184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15B65" w14:textId="180C198F" w:rsidR="00251BB1" w:rsidRPr="002B5626" w:rsidRDefault="00251BB1" w:rsidP="00C670EB">
      <w:pPr>
        <w:pStyle w:val="ac"/>
        <w:numPr>
          <w:ilvl w:val="0"/>
          <w:numId w:val="44"/>
        </w:numPr>
        <w:rPr>
          <w:lang w:val="bg-BG"/>
        </w:rPr>
      </w:pPr>
      <w:r w:rsidRPr="00C670EB">
        <w:rPr>
          <w:rStyle w:val="40"/>
        </w:rPr>
        <w:t>Module.export</w:t>
      </w:r>
      <w:r w:rsidR="00C670EB" w:rsidRPr="00C670EB">
        <w:rPr>
          <w:rStyle w:val="40"/>
        </w:rPr>
        <w:t>s</w:t>
      </w:r>
      <w:r w:rsidR="00C670EB">
        <w:t xml:space="preserve"> </w:t>
      </w:r>
      <w:r>
        <w:t xml:space="preserve">– </w:t>
      </w:r>
      <w:r w:rsidR="00C670EB">
        <w:t xml:space="preserve">A property that makes the code assigned to it public. Allows the assigned code to be used in </w:t>
      </w:r>
      <w:r w:rsidR="00514063">
        <w:t>other files</w:t>
      </w:r>
      <w:r w:rsidR="00C670EB">
        <w:t>.</w:t>
      </w:r>
    </w:p>
    <w:p w14:paraId="78FE9867" w14:textId="77777777" w:rsidR="002B5626" w:rsidRPr="00C670EB" w:rsidRDefault="002B5626" w:rsidP="002B5626">
      <w:pPr>
        <w:pStyle w:val="ac"/>
        <w:rPr>
          <w:lang w:val="bg-BG"/>
        </w:rPr>
      </w:pPr>
    </w:p>
    <w:p w14:paraId="76994384" w14:textId="2AF40890" w:rsidR="00C670EB" w:rsidRDefault="00C670EB" w:rsidP="00C670E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1344EC5" wp14:editId="4B010037">
            <wp:extent cx="5951220" cy="4259580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94AFA" w14:textId="588DE14C" w:rsidR="00A73D73" w:rsidRDefault="00C670EB" w:rsidP="00251BB1">
      <w:pPr>
        <w:pStyle w:val="ac"/>
        <w:numPr>
          <w:ilvl w:val="0"/>
          <w:numId w:val="44"/>
        </w:numPr>
      </w:pPr>
      <w:r w:rsidRPr="00C670EB">
        <w:rPr>
          <w:rStyle w:val="40"/>
        </w:rPr>
        <w:t>Require</w:t>
      </w:r>
      <w:r>
        <w:t xml:space="preserve"> – Built-in methods. Loads the contes</w:t>
      </w:r>
      <w:r w:rsidR="002B5626">
        <w:t>t</w:t>
      </w:r>
      <w:r>
        <w:t xml:space="preserve"> of the m</w:t>
      </w:r>
      <w:r w:rsidR="002B5626">
        <w:t>odule into another file.</w:t>
      </w:r>
    </w:p>
    <w:p w14:paraId="56090C48" w14:textId="776F8D71" w:rsidR="002B5626" w:rsidRDefault="002B5626" w:rsidP="002B5626">
      <w:r>
        <w:rPr>
          <w:noProof/>
          <w:lang w:val="bg-BG" w:eastAsia="bg-BG"/>
        </w:rPr>
        <w:lastRenderedPageBreak/>
        <w:drawing>
          <wp:inline distT="0" distB="0" distL="0" distR="0" wp14:anchorId="0FBDFFFB" wp14:editId="038FF270">
            <wp:extent cx="1790700" cy="1325880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214ED" w14:textId="6A6B7EC9" w:rsidR="002B5626" w:rsidRPr="00C670EB" w:rsidRDefault="002B5626" w:rsidP="002B5626">
      <w:pPr>
        <w:pStyle w:val="ac"/>
        <w:numPr>
          <w:ilvl w:val="0"/>
          <w:numId w:val="44"/>
        </w:numPr>
      </w:pPr>
      <w:r w:rsidRPr="002B5626">
        <w:rPr>
          <w:rStyle w:val="40"/>
        </w:rPr>
        <w:t>Start the tests</w:t>
      </w:r>
      <w:r>
        <w:t xml:space="preserve"> – Write in the terminal – </w:t>
      </w:r>
      <w:r w:rsidRPr="002B5626">
        <w:rPr>
          <w:rFonts w:ascii="Consolas" w:hAnsi="Consolas"/>
          <w:b/>
          <w:bCs/>
        </w:rPr>
        <w:t>mocha {tests’ file name}</w:t>
      </w:r>
      <w:r>
        <w:rPr>
          <w:rFonts w:ascii="Consolas" w:hAnsi="Consolas"/>
          <w:b/>
          <w:bCs/>
        </w:rPr>
        <w:t>.js</w:t>
      </w:r>
    </w:p>
    <w:p w14:paraId="45DCC114" w14:textId="2A46F017" w:rsidR="00A73D73" w:rsidRPr="00A73D73" w:rsidRDefault="00A73D73" w:rsidP="00251BB1"/>
    <w:sectPr w:rsidR="00A73D73" w:rsidRPr="00A73D73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4BD761" w14:textId="77777777" w:rsidR="00227686" w:rsidRDefault="00227686" w:rsidP="008068A2">
      <w:pPr>
        <w:spacing w:after="0" w:line="240" w:lineRule="auto"/>
      </w:pPr>
      <w:r>
        <w:separator/>
      </w:r>
    </w:p>
  </w:endnote>
  <w:endnote w:type="continuationSeparator" w:id="0">
    <w:p w14:paraId="325A4729" w14:textId="77777777" w:rsidR="00227686" w:rsidRDefault="002276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FAA8AA" w14:textId="77777777" w:rsidR="004E4C1E" w:rsidRDefault="00227686" w:rsidP="004E4C1E">
    <w:pPr>
      <w:pStyle w:val="a5"/>
    </w:pPr>
    <w:r>
      <w:rPr>
        <w:noProof/>
      </w:rPr>
      <w:pict w14:anchorId="6D988B3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022073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proofErr w:type="gramStart"/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proofErr w:type="gramEnd"/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D2B97BE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C692BD8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BFCCEA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1F442C">
                  <w:rPr>
                    <w:noProof/>
                    <w:sz w:val="18"/>
                    <w:szCs w:val="18"/>
                  </w:rPr>
                  <w:t>7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1F442C">
                  <w:rPr>
                    <w:noProof/>
                    <w:sz w:val="18"/>
                    <w:szCs w:val="18"/>
                  </w:rPr>
                  <w:t>8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5711F2" w14:textId="77777777" w:rsidR="00227686" w:rsidRDefault="00227686" w:rsidP="008068A2">
      <w:pPr>
        <w:spacing w:after="0" w:line="240" w:lineRule="auto"/>
      </w:pPr>
      <w:r>
        <w:separator/>
      </w:r>
    </w:p>
  </w:footnote>
  <w:footnote w:type="continuationSeparator" w:id="0">
    <w:p w14:paraId="7555B582" w14:textId="77777777" w:rsidR="00227686" w:rsidRDefault="002276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6BA14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5"/>
  </w:num>
  <w:num w:numId="39">
    <w:abstractNumId w:val="30"/>
  </w:num>
  <w:num w:numId="40">
    <w:abstractNumId w:val="1"/>
  </w:num>
  <w:num w:numId="41">
    <w:abstractNumId w:val="39"/>
  </w:num>
  <w:num w:numId="42">
    <w:abstractNumId w:val="22"/>
  </w:num>
  <w:num w:numId="43">
    <w:abstractNumId w:val="21"/>
  </w:num>
  <w:num w:numId="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060"/>
    <w:rsid w:val="00110E50"/>
    <w:rsid w:val="001275B9"/>
    <w:rsid w:val="00136D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442C"/>
    <w:rsid w:val="00202683"/>
    <w:rsid w:val="00215FCE"/>
    <w:rsid w:val="00227686"/>
    <w:rsid w:val="002326A7"/>
    <w:rsid w:val="00232E7D"/>
    <w:rsid w:val="00251BB1"/>
    <w:rsid w:val="00253F42"/>
    <w:rsid w:val="00264287"/>
    <w:rsid w:val="0026589D"/>
    <w:rsid w:val="002664E1"/>
    <w:rsid w:val="002674C4"/>
    <w:rsid w:val="002819B5"/>
    <w:rsid w:val="002853F4"/>
    <w:rsid w:val="002A2D2D"/>
    <w:rsid w:val="002B5626"/>
    <w:rsid w:val="002C539D"/>
    <w:rsid w:val="002C71C6"/>
    <w:rsid w:val="002D07CA"/>
    <w:rsid w:val="00305122"/>
    <w:rsid w:val="003230CF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15"/>
    <w:rsid w:val="00686C0C"/>
    <w:rsid w:val="00695634"/>
    <w:rsid w:val="006A2531"/>
    <w:rsid w:val="006C737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2A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33B"/>
    <w:rsid w:val="009B4FB4"/>
    <w:rsid w:val="009C0C39"/>
    <w:rsid w:val="009D1805"/>
    <w:rsid w:val="009E1A09"/>
    <w:rsid w:val="009F407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D7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E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8C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F44"/>
    <w:rsid w:val="00E870B8"/>
    <w:rsid w:val="00EA1019"/>
    <w:rsid w:val="00EA3B29"/>
    <w:rsid w:val="00EB22B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avascript-advanced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5F8CF0-D130-48A9-AE86-8BC200408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8</Pages>
  <Words>415</Words>
  <Characters>2370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2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19</cp:revision>
  <cp:lastPrinted>2015-10-26T22:35:00Z</cp:lastPrinted>
  <dcterms:created xsi:type="dcterms:W3CDTF">2019-11-12T12:29:00Z</dcterms:created>
  <dcterms:modified xsi:type="dcterms:W3CDTF">2021-11-17T18:22:00Z</dcterms:modified>
  <cp:category>programming; education; software engineering; software development</cp:category>
</cp:coreProperties>
</file>